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864c9d5ae859fa9efa4877dca927db6c74a56d7"/>
    <w:p>
      <w:pPr>
        <w:pStyle w:val="Heading1"/>
      </w:pPr>
      <w:r>
        <w:t xml:space="preserve">Cover Letter for Physiotherapist Position in Ethiopia Addis Ababa</w:t>
      </w:r>
    </w:p>
    <w:p>
      <w:pPr>
        <w:pStyle w:val="FirstParagraph"/>
      </w:pPr>
      <w:r>
        <w:t xml:space="preserve">Dear [Hiring Manager's Name],</w:t>
      </w:r>
    </w:p>
    <w:p>
      <w:pPr>
        <w:pStyle w:val="BodyText"/>
      </w:pPr>
      <w:r>
        <w:t xml:space="preserve">I am writing to express my sincere interest in the Physiotherapist position at [Hospital/Clinic Name] in Addis Ababa, Ethiopia. As a dedicated and experienced physiotherapist with a passion for improving patient outcomes through holistic care, I am eager to contribute my skills and knowledge to the vibrant healthcare landscape of Ethiopia. This opportunity aligns perfectly with my professional goals, and I am particularly excited about the chance to work in Addis Ababa, a city that serves as a critical hub for medical innovation and community health in the region.</w:t>
      </w:r>
    </w:p>
    <w:p>
      <w:pPr>
        <w:pStyle w:val="BodyText"/>
      </w:pPr>
      <w:r>
        <w:t xml:space="preserve">Having spent [X years] in physiotherapy practice, I have developed a strong foundation in assessing, diagnosing, and treating patients with physical impairments. My experience spans both clinical and community-based settings, where I have worked closely with individuals of all ages to enhance mobility, reduce pain, and restore function. Whether it is through manual therapy techniques or evidence-based exercise programs, I am committed to delivering personalized care that addresses the unique needs of each patient. This philosophy resonates deeply with the values of [Hospital/Clinic Name], which I understand prioritizes compassionate and patient-centered care.</w:t>
      </w:r>
    </w:p>
    <w:p>
      <w:pPr>
        <w:pStyle w:val="BodyText"/>
      </w:pPr>
      <w:r>
        <w:t xml:space="preserve">Ethiopia’s healthcare system is at a pivotal stage, with Addis Ababa playing a central role in advancing medical services across the country. As a physiotherapist, I recognize the critical need for skilled professionals who can support rehabilitation efforts in both urban and rural areas. Addis Ababa, with its growing population and diverse cultural tapestry, presents an exciting opportunity to make a meaningful impact. I am particularly drawn to the city’s blend of traditional practices and modern medical advancements, which offers a dynamic environment for innovation in physiotherapy.</w:t>
      </w:r>
    </w:p>
    <w:p>
      <w:pPr>
        <w:pStyle w:val="BodyText"/>
      </w:pPr>
      <w:r>
        <w:t xml:space="preserve">My expertise in [specific areas such as musculoskeletal therapy, neurological rehabilitation, or sports physiotherapy] has prepared me to address the multifaceted challenges faced by patients in Ethiopia. For instance, during my time at [Previous Workplace], I collaborated with a team of healthcare professionals to design a community-based rehabilitation program for individuals with mobility impairments. This initiative not only improved access to care but also empowered patients to lead more independent lives. I am confident that similar approaches can be adapted to meet the needs of Addis Ababa’s population, where many individuals face barriers to healthcare due to socioeconomic or geographic factors.</w:t>
      </w:r>
    </w:p>
    <w:p>
      <w:pPr>
        <w:pStyle w:val="BodyText"/>
      </w:pPr>
      <w:r>
        <w:t xml:space="preserve">One of my core strengths is my ability to adapt and thrive in diverse environments. Ethiopia’s rich cultural heritage and the unique challenges of its healthcare system require physiotherapists who are not only technically proficient but also culturally sensitive. I have experience working with patients from various backgrounds, which has honed my communication skills and deepened my understanding of the importance of trust in patient-provider relationships. In Addis Ababa, I am eager to engage with local communities, learn about their health beliefs, and integrate these insights into my practice to ensure care is both effective and respectful.</w:t>
      </w:r>
    </w:p>
    <w:p>
      <w:pPr>
        <w:pStyle w:val="BodyText"/>
      </w:pPr>
      <w:r>
        <w:t xml:space="preserve">Additionally, I am keenly aware of the resource limitations that many healthcare facilities in Ethiopia face. This has instilled in me a proactive approach to problem-solving and a commitment to maximizing the impact of available tools. For example, I have utilized low-cost, high-impact interventions such as patient education and home exercise programs to bridge gaps in care. In Addis Ababa, I would be thrilled to contribute my creativity and dedication to developing sustainable solutions that improve access to physiotherapy services for underserved populations.</w:t>
      </w:r>
    </w:p>
    <w:p>
      <w:pPr>
        <w:pStyle w:val="BodyText"/>
      </w:pPr>
      <w:r>
        <w:t xml:space="preserve">My academic background includes a [Degree] in Physiotherapy from [University Name], where I graduated with honors. This was complemented by hands-on training at [Clinic/Hospital Name], where I gained exposure to a wide range of cases, from post-operative rehabilitation to chronic pain management. Furthermore, I have participated in workshops and continuing education courses focused on the latest advancements in physiotherapy, ensuring that my practice remains up-to-date and aligned with global standards.</w:t>
      </w:r>
    </w:p>
    <w:p>
      <w:pPr>
        <w:pStyle w:val="BodyText"/>
      </w:pPr>
      <w:r>
        <w:t xml:space="preserve">What sets me apart as a physiotherapist is my unwavering commitment to lifelong learning and collaboration. I believe that the best outcomes are achieved when healthcare professionals work together to share knowledge and resources. In Addis Ababa, I am eager to collaborate with fellow physiotherapists, doctors, and community leaders to create a network of support for patients. This collaborative spirit is essential in a city like Addis Ababa, where the complexity of health challenges demands a unified approach.</w:t>
      </w:r>
    </w:p>
    <w:p>
      <w:pPr>
        <w:pStyle w:val="BodyText"/>
      </w:pPr>
      <w:r>
        <w:t xml:space="preserve">I am particularly inspired by Ethiopia’s efforts to strengthen its healthcare infrastructure and expand access to essential services. As a physiotherapist, I am motivated to play my part in this mission by bringing my expertise and passion for patient care to [Hospital/Clinic Name]. I am confident that my skills, combined with the opportunities available in Addis Ababa, will enable me to make a lasting contribution to the community.</w:t>
      </w:r>
    </w:p>
    <w:p>
      <w:pPr>
        <w:pStyle w:val="BodyText"/>
      </w:pPr>
      <w:r>
        <w:t xml:space="preserve">Thank you for considering my application. I would welcome the opportunity to discuss how my background and aspirations align with the goals of [Hospital/Clinic Name]. Please feel free to contact me at [Your Phone Number] or [Your Email Address] at your convenience. I look forward to the possibility of contributing to the vital work being done in Ethiopia’s healthcare sector, particularly in Addis Abab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Ethiopia Addis Ababa</dc:title>
  <dc:creator/>
  <dc:language>en</dc:language>
  <cp:keywords/>
  <dcterms:created xsi:type="dcterms:W3CDTF">2026-07-23T13:48:35Z</dcterms:created>
  <dcterms:modified xsi:type="dcterms:W3CDTF">2026-07-23T13:48:35Z</dcterms:modified>
</cp:coreProperties>
</file>

<file path=docProps/custom.xml><?xml version="1.0" encoding="utf-8"?>
<Properties xmlns="http://schemas.openxmlformats.org/officeDocument/2006/custom-properties" xmlns:vt="http://schemas.openxmlformats.org/officeDocument/2006/docPropsVTypes"/>
</file>